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ior</w:t>
      </w:r>
      <w:r>
        <w:t xml:space="preserve"> </w:t>
      </w:r>
      <w:r>
        <w:t xml:space="preserve">paper</w:t>
      </w:r>
      <w:r>
        <w:t xml:space="preserve"> </w:t>
      </w:r>
      <w:r>
        <w:t xml:space="preserve">quality</w:t>
      </w:r>
      <w:r>
        <w:t xml:space="preserve"> </w:t>
      </w:r>
      <w:r>
        <w:t xml:space="preserve">with</w:t>
      </w:r>
      <w:r>
        <w:t xml:space="preserve"> </w:t>
      </w:r>
      <w:r>
        <w:t xml:space="preserve">R-Markdown:</w:t>
      </w:r>
      <w:r>
        <w:t xml:space="preserve"> </w:t>
      </w:r>
      <w:r>
        <w:t xml:space="preserve">The</w:t>
      </w:r>
      <w:r>
        <w:t xml:space="preserve"> </w:t>
      </w:r>
      <w:r>
        <w:t xml:space="preserve">OBVIOUS</w:t>
      </w:r>
      <w:r>
        <w:t xml:space="preserve"> </w:t>
      </w:r>
      <w:r>
        <w:t xml:space="preserve">Study</w:t>
      </w:r>
    </w:p>
    <w:p>
      <w:r>
        <w:br w:type="page"/>
      </w:r>
    </w:p>
    <w:p>
      <w:pPr>
        <w:pStyle w:val="FirstParagraph"/>
      </w:pPr>
      <w:r>
        <w:t xml:space="preserve">Table 0: Participants include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1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diabetic at baselin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ized to placebo, metformin, or 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and MESA = Multi-Ethnic Study of Atherosclerosis</w:t>
            </w:r>
          </w:p>
        </w:tc>
      </w:tr>
      <w:tr>
        <w:trPr>
          <w:trHeight w:val="360" w:hRule="auto"/>
        </w:trPr>
        footer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aseline for Multi-Ethnic Study of Atherosclerosis participants was visit 1 or 2 dependent on pre-diabetes statu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: Descriptive table of Diabetes Prevention Program and Multi-Ethnic Study of Atherosclerosis participants included in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,067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 (54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46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26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31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8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29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22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2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 (5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7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0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9 (0.18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2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6, 2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1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88, 176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escriptive table of Diabetes Prevention Program and Multi-Ethnic Study of Atherosclerosis participants excluded from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9,565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90 (4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5 (5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8 (44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6 (18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0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1 (16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14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7 (18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41 (6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8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(0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9 (0.37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(4.5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0, 2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4 (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 (5.2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96, 1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76, 153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Cumulative incidence of diabetes over follow-up in the Diabetes Prevention Program and Multi-Ethnic Study of Atherosclero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all follow-up tim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t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follow-up time, person-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14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95% CI) follow-up tim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0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.5, 14)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 to three years after baseline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incident cas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rate, per 10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(95% CI)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6, 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, 2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-2.2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 (-4.7, -1.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(-3.7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(-1.5, 1.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50, 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 (-4.2, -1.8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5 (66.3 7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1 (66.9 7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7 (75.2 8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4 (74.9 82.0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</w:tr>
      <w:tr>
        <w:trPr>
          <w:trHeight w:val="360" w:hRule="auto"/>
        </w:trPr>
        body 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perior paper quality with R-Markdown: The OBVIOUS Study</dc:title>
  <dc:creator/>
  <cp:keywords/>
  <dcterms:created xsi:type="dcterms:W3CDTF">2024-05-12T17:24:35Z</dcterms:created>
  <dcterms:modified xsi:type="dcterms:W3CDTF">2024-05-12T13:24:3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